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FE7" w:rsidRPr="00B713B5" w:rsidRDefault="00B713B5" w:rsidP="00B713B5">
      <w:pPr>
        <w:pStyle w:val="Title"/>
      </w:pPr>
      <w:r w:rsidRPr="00B713B5">
        <w:t>AWS Lambda Spring Cloud Example</w:t>
      </w:r>
    </w:p>
    <w:p w:rsidR="00B713B5" w:rsidRDefault="00B713B5"/>
    <w:p w:rsidR="00B713B5" w:rsidRDefault="00B713B5">
      <w:r>
        <w:t>GitHub Repository that I used:</w:t>
      </w:r>
    </w:p>
    <w:p w:rsidR="00B713B5" w:rsidRDefault="00B713B5" w:rsidP="00B713B5">
      <w:pPr>
        <w:pStyle w:val="NormalWeb"/>
        <w:rPr>
          <w:lang w:val="x-none"/>
        </w:rPr>
      </w:pPr>
      <w:hyperlink r:id="rId4" w:history="1">
        <w:r>
          <w:rPr>
            <w:rStyle w:val="Hyperlink"/>
            <w:lang w:val="x-none"/>
          </w:rPr>
          <w:t>https://github.com/laxika/spring-cloud-function-aws-example</w:t>
        </w:r>
      </w:hyperlink>
    </w:p>
    <w:p w:rsidR="00B713B5" w:rsidRDefault="00B713B5"/>
    <w:p w:rsidR="00B713B5" w:rsidRDefault="00B713B5">
      <w:r>
        <w:t>Screen cast as to what I have done to start the example, and how I fixed the example:</w:t>
      </w:r>
    </w:p>
    <w:p w:rsidR="00B713B5" w:rsidRDefault="00B713B5">
      <w:hyperlink r:id="rId5" w:history="1">
        <w:r w:rsidRPr="00601D63">
          <w:rPr>
            <w:rStyle w:val="Hyperlink"/>
          </w:rPr>
          <w:t>https://www.screencast.com/t/mNOLS1XhM</w:t>
        </w:r>
      </w:hyperlink>
    </w:p>
    <w:p w:rsidR="00B713B5" w:rsidRDefault="00B713B5"/>
    <w:p w:rsidR="00B713B5" w:rsidRDefault="00B713B5">
      <w:r>
        <w:t>My email is rreukema@hotmail.com</w:t>
      </w:r>
      <w:bookmarkStart w:id="0" w:name="_GoBack"/>
      <w:bookmarkEnd w:id="0"/>
    </w:p>
    <w:p w:rsidR="00B713B5" w:rsidRDefault="00B713B5"/>
    <w:sectPr w:rsidR="00B713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EwNLS0MDI1sjBS0lEKTi0uzszPAykwrAUAzWQp0ywAAAA="/>
  </w:docVars>
  <w:rsids>
    <w:rsidRoot w:val="00B713B5"/>
    <w:rsid w:val="00AB5FE7"/>
    <w:rsid w:val="00B7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74E9"/>
  <w15:chartTrackingRefBased/>
  <w15:docId w15:val="{EBD6B0FC-D2B5-4E20-8416-17FF2E99D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713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B713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3B5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B713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3B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creencast.com/t/mNOLS1XhM" TargetMode="External"/><Relationship Id="rId4" Type="http://schemas.openxmlformats.org/officeDocument/2006/relationships/hyperlink" Target="https://github.com/laxika/spring-cloud-function-aws-examp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Reukema</dc:creator>
  <cp:keywords/>
  <dc:description/>
  <cp:lastModifiedBy>Richard Reukema</cp:lastModifiedBy>
  <cp:revision>1</cp:revision>
  <dcterms:created xsi:type="dcterms:W3CDTF">2017-09-12T21:06:00Z</dcterms:created>
  <dcterms:modified xsi:type="dcterms:W3CDTF">2017-09-12T21:09:00Z</dcterms:modified>
</cp:coreProperties>
</file>